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2A323" w14:textId="2C3D6F48" w:rsidR="008D03DB" w:rsidRDefault="008D03DB" w:rsidP="008D03DB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8D03DB">
        <w:rPr>
          <w:rFonts w:ascii="Verdana" w:hAnsi="Verdana" w:cstheme="minorHAnsi"/>
          <w:sz w:val="20"/>
          <w:szCs w:val="20"/>
        </w:rPr>
        <w:t>Nr ref.</w:t>
      </w:r>
      <w:r w:rsidRPr="008D03DB">
        <w:rPr>
          <w:rFonts w:ascii="Verdana" w:hAnsi="Verdana" w:cstheme="minorHAnsi"/>
          <w:b/>
          <w:sz w:val="20"/>
          <w:szCs w:val="20"/>
        </w:rPr>
        <w:t xml:space="preserve"> CZ-272-2/22</w:t>
      </w:r>
    </w:p>
    <w:p w14:paraId="37EF81A6" w14:textId="0EA3CA40" w:rsidR="00AB3E1F" w:rsidRPr="00AB3E1F" w:rsidRDefault="00AB3E1F" w:rsidP="00777DC8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Załącznik nr 2</w:t>
      </w:r>
      <w:r w:rsidR="00494D8F">
        <w:rPr>
          <w:rFonts w:ascii="Verdana" w:hAnsi="Verdana" w:cstheme="minorHAnsi"/>
          <w:b/>
          <w:sz w:val="20"/>
          <w:szCs w:val="20"/>
        </w:rPr>
        <w:t>A</w:t>
      </w:r>
      <w:r w:rsidRPr="00AB3E1F">
        <w:rPr>
          <w:rFonts w:ascii="Verdana" w:hAnsi="Verdana" w:cstheme="minorHAnsi"/>
          <w:b/>
          <w:sz w:val="20"/>
          <w:szCs w:val="20"/>
        </w:rPr>
        <w:t xml:space="preserve">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57DB508F" w14:textId="432F22F5" w:rsidR="00777DC8" w:rsidRDefault="00777DC8" w:rsidP="00777DC8">
      <w:pPr>
        <w:spacing w:line="360" w:lineRule="auto"/>
        <w:rPr>
          <w:rFonts w:ascii="Verdana" w:hAnsi="Verdana"/>
          <w:sz w:val="20"/>
          <w:szCs w:val="20"/>
        </w:rPr>
      </w:pPr>
    </w:p>
    <w:p w14:paraId="025CF2A4" w14:textId="77777777" w:rsidR="008D03DB" w:rsidRDefault="008D03DB" w:rsidP="00777DC8">
      <w:pPr>
        <w:spacing w:line="360" w:lineRule="auto"/>
        <w:rPr>
          <w:rFonts w:ascii="Verdana" w:hAnsi="Verdana"/>
          <w:sz w:val="20"/>
          <w:szCs w:val="20"/>
        </w:rPr>
      </w:pPr>
    </w:p>
    <w:p w14:paraId="1435D551" w14:textId="09C5C79C" w:rsidR="00566BB7" w:rsidRPr="00E00B9C" w:rsidRDefault="0063169B" w:rsidP="00E00B9C">
      <w:pPr>
        <w:pStyle w:val="Teksttreci20"/>
        <w:numPr>
          <w:ilvl w:val="0"/>
          <w:numId w:val="23"/>
        </w:numPr>
        <w:spacing w:before="120"/>
        <w:outlineLvl w:val="2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Cześć 1 - </w:t>
      </w:r>
      <w:r w:rsidR="00566BB7" w:rsidRPr="00D6388E">
        <w:rPr>
          <w:rFonts w:ascii="Verdana" w:hAnsi="Verdana" w:cs="Arial"/>
          <w:b/>
          <w:sz w:val="20"/>
          <w:szCs w:val="20"/>
        </w:rPr>
        <w:t>Parametry techniczne oferowanego</w:t>
      </w:r>
      <w:r w:rsidR="00E00B9C">
        <w:rPr>
          <w:rFonts w:ascii="Verdana" w:hAnsi="Verdana" w:cs="Arial"/>
          <w:b/>
          <w:sz w:val="20"/>
          <w:szCs w:val="20"/>
        </w:rPr>
        <w:t xml:space="preserve"> z</w:t>
      </w:r>
      <w:r w:rsidR="00E00B9C" w:rsidRPr="00E00B9C">
        <w:rPr>
          <w:rFonts w:ascii="Verdana" w:hAnsi="Verdana" w:cs="Arial"/>
          <w:b/>
          <w:sz w:val="20"/>
          <w:szCs w:val="20"/>
        </w:rPr>
        <w:t>estaw</w:t>
      </w:r>
      <w:r w:rsidR="00E00B9C">
        <w:rPr>
          <w:rFonts w:ascii="Verdana" w:hAnsi="Verdana" w:cs="Arial"/>
          <w:b/>
          <w:sz w:val="20"/>
          <w:szCs w:val="20"/>
        </w:rPr>
        <w:t>u</w:t>
      </w:r>
      <w:r w:rsidR="00E00B9C" w:rsidRPr="00E00B9C">
        <w:rPr>
          <w:rFonts w:ascii="Verdana" w:hAnsi="Verdana" w:cs="Arial"/>
          <w:b/>
          <w:sz w:val="20"/>
          <w:szCs w:val="20"/>
        </w:rPr>
        <w:t xml:space="preserve"> aparatury sejsmicznej</w:t>
      </w:r>
      <w:r>
        <w:rPr>
          <w:rFonts w:ascii="Verdana" w:hAnsi="Verdana" w:cs="Arial"/>
          <w:b/>
          <w:sz w:val="20"/>
          <w:szCs w:val="20"/>
        </w:rPr>
        <w:t>*</w:t>
      </w:r>
      <w:r w:rsidR="00EF345F">
        <w:rPr>
          <w:rFonts w:ascii="Verdana" w:hAnsi="Verdana" w:cs="Arial"/>
          <w:b/>
          <w:sz w:val="20"/>
          <w:szCs w:val="20"/>
        </w:rPr>
        <w:t>:</w:t>
      </w:r>
    </w:p>
    <w:tbl>
      <w:tblPr>
        <w:tblW w:w="9923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552"/>
        <w:gridCol w:w="1701"/>
        <w:gridCol w:w="2693"/>
        <w:gridCol w:w="850"/>
        <w:gridCol w:w="1701"/>
      </w:tblGrid>
      <w:tr w:rsidR="0072088E" w:rsidRPr="00D6388E" w14:paraId="2903811E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00A5684" w14:textId="1A992F6E" w:rsidR="00C77A10" w:rsidRPr="00186439" w:rsidRDefault="00C77A10" w:rsidP="0072088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bookmarkStart w:id="0" w:name="_Hlk98854475"/>
            <w:r w:rsidRPr="00186439">
              <w:rPr>
                <w:b/>
                <w:bCs/>
                <w:color w:val="000000"/>
                <w:sz w:val="20"/>
                <w:szCs w:val="20"/>
              </w:rPr>
              <w:t>L</w:t>
            </w:r>
            <w:r w:rsidR="00804975">
              <w:rPr>
                <w:b/>
                <w:bCs/>
                <w:color w:val="000000"/>
                <w:sz w:val="20"/>
                <w:szCs w:val="20"/>
              </w:rPr>
              <w:t>p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A0862B2" w14:textId="13B7BD26" w:rsidR="00C77A10" w:rsidRPr="00186439" w:rsidRDefault="006B2356" w:rsidP="0072088E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Rodzaj urządzenia</w:t>
            </w:r>
            <w:r w:rsidR="00804975">
              <w:rPr>
                <w:b/>
                <w:bCs/>
                <w:sz w:val="20"/>
                <w:szCs w:val="20"/>
              </w:rPr>
              <w:t xml:space="preserve"> (poz. w zał. 1A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B6CC810" w14:textId="3A6A45E6" w:rsidR="00C77A10" w:rsidRPr="00186439" w:rsidRDefault="00C77A10" w:rsidP="0072088E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9FE8BCC" w14:textId="39FD1060" w:rsidR="00C77A10" w:rsidRPr="00186439" w:rsidRDefault="0072088E" w:rsidP="0072088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arametry techniczne/m</w:t>
            </w:r>
            <w:r w:rsidR="00C77A10" w:rsidRPr="00186439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743BDC4" w14:textId="3C6A0320" w:rsidR="00C77A10" w:rsidRPr="00186439" w:rsidRDefault="00C77A10" w:rsidP="0072088E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Ilość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0216A90" w14:textId="4A06AAB5" w:rsidR="00804975" w:rsidRDefault="00C77A10" w:rsidP="0072088E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Wartość netto</w:t>
            </w:r>
          </w:p>
          <w:p w14:paraId="3CD3EBA2" w14:textId="7CCFB18D" w:rsidR="00C77A10" w:rsidRPr="00186439" w:rsidRDefault="00C77A10" w:rsidP="0072088E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za 1 sztukę</w:t>
            </w:r>
          </w:p>
        </w:tc>
      </w:tr>
      <w:tr w:rsidR="0072088E" w:rsidRPr="00D6388E" w14:paraId="72D7D3C4" w14:textId="77777777" w:rsidTr="0072088E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E8A501" w14:textId="183E2B50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8306BE" w14:textId="3B4FBC00" w:rsidR="00186439" w:rsidRPr="00186439" w:rsidRDefault="002D438F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Kabel sejsmiczny</w:t>
            </w:r>
            <w:r w:rsidR="00804975">
              <w:rPr>
                <w:sz w:val="20"/>
                <w:szCs w:val="20"/>
              </w:rPr>
              <w:t xml:space="preserve"> 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F4B1B78" w14:textId="4EBF0DD8" w:rsidR="00C77A10" w:rsidRPr="00186439" w:rsidRDefault="00C77A10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82156F" w14:textId="77777777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F698FE4" w14:textId="640A49A8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FC20F76" w14:textId="570F44FA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72088E" w:rsidRPr="00D6388E" w14:paraId="3374A2AF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C49D8D" w14:textId="21898AEA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66A3A1" w14:textId="41E3C22D" w:rsidR="00C77A10" w:rsidRPr="00186439" w:rsidRDefault="002D438F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Kostka połączeniowa</w:t>
            </w:r>
            <w:r w:rsidR="00804975">
              <w:rPr>
                <w:sz w:val="20"/>
                <w:szCs w:val="20"/>
              </w:rPr>
              <w:t xml:space="preserve">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CE4055B" w14:textId="47A65062" w:rsidR="00C77A10" w:rsidRPr="00186439" w:rsidRDefault="00C77A10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7F435D" w14:textId="77777777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2AE5757" w14:textId="6DA34045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55971EE" w14:textId="7FD60614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72088E" w:rsidRPr="00D6388E" w14:paraId="12D8172C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EEA01A" w14:textId="506E4F93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62B4BB" w14:textId="41A06AD1" w:rsidR="00C77A10" w:rsidRPr="00186439" w:rsidRDefault="002D438F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Źródło sejsmiczne</w:t>
            </w:r>
            <w:r w:rsidR="00804975">
              <w:rPr>
                <w:sz w:val="20"/>
                <w:szCs w:val="20"/>
              </w:rPr>
              <w:t xml:space="preserve">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C91EAA5" w14:textId="46A04422" w:rsidR="00C77A10" w:rsidRPr="00186439" w:rsidRDefault="00C77A10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2A5910" w14:textId="77777777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4E371F7" w14:textId="18B7DAC5" w:rsidR="00C77A10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97E925" w14:textId="50B4369C" w:rsidR="00C77A10" w:rsidRPr="00186439" w:rsidRDefault="00C77A10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C86438" w:rsidRPr="00D6388E" w14:paraId="2A8DEC1A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82A2FB" w14:textId="21A7796A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B3567E" w14:textId="1EE1DE8F" w:rsidR="00C86438" w:rsidRPr="00186439" w:rsidRDefault="00121498" w:rsidP="001864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śma</w:t>
            </w:r>
            <w:r w:rsidR="00C86438">
              <w:rPr>
                <w:sz w:val="20"/>
                <w:szCs w:val="20"/>
              </w:rPr>
              <w:t xml:space="preserve"> elastomerowe (4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209FB6A" w14:textId="77777777" w:rsidR="00C86438" w:rsidRPr="00186439" w:rsidRDefault="00C86438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FECA9A" w14:textId="77777777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AF5F85" w14:textId="681541F2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F05F8A" w14:textId="77777777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72088E" w:rsidRPr="00D6388E" w14:paraId="5F9387CB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02B59B" w14:textId="50FA759A" w:rsidR="002D438F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FDE7E2" w14:textId="2FCB467A" w:rsidR="002D438F" w:rsidRPr="00186439" w:rsidRDefault="002D438F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 xml:space="preserve">Geofon 40 </w:t>
            </w:r>
            <w:proofErr w:type="spellStart"/>
            <w:r w:rsidRPr="00186439">
              <w:rPr>
                <w:sz w:val="20"/>
                <w:szCs w:val="20"/>
              </w:rPr>
              <w:t>Hz</w:t>
            </w:r>
            <w:proofErr w:type="spellEnd"/>
            <w:r w:rsidRPr="00186439">
              <w:rPr>
                <w:sz w:val="20"/>
                <w:szCs w:val="20"/>
              </w:rPr>
              <w:t xml:space="preserve"> </w:t>
            </w:r>
            <w:r w:rsidR="00804975">
              <w:rPr>
                <w:sz w:val="20"/>
                <w:szCs w:val="20"/>
              </w:rPr>
              <w:t>(</w:t>
            </w:r>
            <w:r w:rsidR="00C86438">
              <w:rPr>
                <w:sz w:val="20"/>
                <w:szCs w:val="20"/>
              </w:rPr>
              <w:t>5</w:t>
            </w:r>
            <w:r w:rsidR="00804975">
              <w:rPr>
                <w:sz w:val="20"/>
                <w:szCs w:val="20"/>
              </w:rPr>
              <w:t>a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CB58426" w14:textId="77777777" w:rsidR="002D438F" w:rsidRPr="00186439" w:rsidRDefault="002D438F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9B5E61" w14:textId="77777777" w:rsidR="002D438F" w:rsidRPr="00186439" w:rsidRDefault="002D438F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5806809" w14:textId="2EBB1E40" w:rsidR="002D438F" w:rsidRPr="00186439" w:rsidRDefault="002D438F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30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23EEF8" w14:textId="77777777" w:rsidR="002D438F" w:rsidRPr="00186439" w:rsidRDefault="002D438F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72088E" w:rsidRPr="00D6388E" w14:paraId="7A52369E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A3013E" w14:textId="3F063C64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5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736352" w14:textId="636C37F8" w:rsidR="006C16A6" w:rsidRPr="00186439" w:rsidRDefault="006C16A6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 xml:space="preserve">Geofon 100 </w:t>
            </w:r>
            <w:proofErr w:type="spellStart"/>
            <w:r w:rsidRPr="00186439">
              <w:rPr>
                <w:sz w:val="20"/>
                <w:szCs w:val="20"/>
              </w:rPr>
              <w:t>Hz</w:t>
            </w:r>
            <w:proofErr w:type="spellEnd"/>
            <w:r w:rsidRPr="00186439">
              <w:rPr>
                <w:sz w:val="20"/>
                <w:szCs w:val="20"/>
              </w:rPr>
              <w:t xml:space="preserve"> </w:t>
            </w:r>
            <w:r w:rsidR="00804975">
              <w:rPr>
                <w:sz w:val="20"/>
                <w:szCs w:val="20"/>
              </w:rPr>
              <w:t>(</w:t>
            </w:r>
            <w:r w:rsidR="00C86438">
              <w:rPr>
                <w:sz w:val="20"/>
                <w:szCs w:val="20"/>
              </w:rPr>
              <w:t>5</w:t>
            </w:r>
            <w:r w:rsidR="00804975">
              <w:rPr>
                <w:sz w:val="20"/>
                <w:szCs w:val="20"/>
              </w:rPr>
              <w:t>b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2B5F252" w14:textId="77777777" w:rsidR="006C16A6" w:rsidRPr="00186439" w:rsidRDefault="006C16A6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1DE9BC" w14:textId="77777777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B9CC91C" w14:textId="61B8359C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50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8DBFBA9" w14:textId="77777777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72088E" w:rsidRPr="00D6388E" w14:paraId="083931D6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DB9DD3" w14:textId="15399298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6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42A2FD" w14:textId="668266F1" w:rsidR="006C16A6" w:rsidRPr="00186439" w:rsidRDefault="006C16A6" w:rsidP="00186439">
            <w:pPr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Czujnik wyzwalacz sygnału  (</w:t>
            </w:r>
            <w:proofErr w:type="spellStart"/>
            <w:r w:rsidRPr="00186439">
              <w:rPr>
                <w:sz w:val="20"/>
                <w:szCs w:val="20"/>
              </w:rPr>
              <w:t>trigger</w:t>
            </w:r>
            <w:proofErr w:type="spellEnd"/>
            <w:r w:rsidRPr="00186439">
              <w:rPr>
                <w:sz w:val="20"/>
                <w:szCs w:val="20"/>
              </w:rPr>
              <w:t xml:space="preserve"> </w:t>
            </w:r>
            <w:proofErr w:type="spellStart"/>
            <w:r w:rsidRPr="00186439">
              <w:rPr>
                <w:sz w:val="20"/>
                <w:szCs w:val="20"/>
              </w:rPr>
              <w:t>switch</w:t>
            </w:r>
            <w:proofErr w:type="spellEnd"/>
            <w:r w:rsidRPr="00186439">
              <w:rPr>
                <w:sz w:val="20"/>
                <w:szCs w:val="20"/>
              </w:rPr>
              <w:t>)</w:t>
            </w:r>
            <w:r w:rsidR="00804975">
              <w:rPr>
                <w:sz w:val="20"/>
                <w:szCs w:val="20"/>
              </w:rPr>
              <w:t xml:space="preserve"> (</w:t>
            </w:r>
            <w:r w:rsidR="00C86438">
              <w:rPr>
                <w:sz w:val="20"/>
                <w:szCs w:val="20"/>
              </w:rPr>
              <w:t>6</w:t>
            </w:r>
            <w:r w:rsidR="00804975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17376A4" w14:textId="77777777" w:rsidR="006C16A6" w:rsidRPr="00186439" w:rsidRDefault="006C16A6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9B23EE" w14:textId="77777777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BBE3DB4" w14:textId="08CA53E8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2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C51C682" w14:textId="77777777" w:rsidR="006C16A6" w:rsidRPr="00186439" w:rsidRDefault="006C16A6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C86438" w:rsidRPr="00D6388E" w14:paraId="7D5ECD81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C1864F" w14:textId="38FEC97F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4A4D14" w14:textId="69F8D868" w:rsidR="00C86438" w:rsidRPr="00186439" w:rsidRDefault="00C86438" w:rsidP="001864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rzynia transportowa (7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47BE3F0" w14:textId="77777777" w:rsidR="00C86438" w:rsidRPr="00186439" w:rsidRDefault="00C86438" w:rsidP="00186439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448B3" w14:textId="77777777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3C5E50C" w14:textId="735DD70B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9F0FE77" w14:textId="77777777" w:rsidR="00C86438" w:rsidRPr="00186439" w:rsidRDefault="00C86438" w:rsidP="00186439">
            <w:pPr>
              <w:jc w:val="center"/>
              <w:rPr>
                <w:sz w:val="20"/>
                <w:szCs w:val="20"/>
              </w:rPr>
            </w:pPr>
          </w:p>
        </w:tc>
      </w:tr>
      <w:tr w:rsidR="004343D9" w:rsidRPr="00D6388E" w14:paraId="412F2173" w14:textId="77777777" w:rsidTr="00186439">
        <w:trPr>
          <w:trHeight w:val="210"/>
        </w:trPr>
        <w:tc>
          <w:tcPr>
            <w:tcW w:w="822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B56B5C" w14:textId="30484122" w:rsidR="004343D9" w:rsidRPr="008D03DB" w:rsidRDefault="004343D9" w:rsidP="00804975">
            <w:pPr>
              <w:spacing w:before="120"/>
              <w:jc w:val="right"/>
              <w:rPr>
                <w:b/>
                <w:sz w:val="20"/>
                <w:szCs w:val="20"/>
              </w:rPr>
            </w:pPr>
            <w:r w:rsidRPr="008D03DB">
              <w:rPr>
                <w:b/>
                <w:sz w:val="20"/>
                <w:szCs w:val="20"/>
              </w:rPr>
              <w:t>Łączna cena netto zestawu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E48E2D" w14:textId="77777777" w:rsidR="004343D9" w:rsidRPr="001E2795" w:rsidRDefault="004343D9" w:rsidP="00CC7FA1">
            <w:pPr>
              <w:spacing w:before="12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bookmarkEnd w:id="0"/>
    </w:tbl>
    <w:p w14:paraId="28C968CA" w14:textId="4BE2DEA5" w:rsidR="003E5442" w:rsidRDefault="003E5442" w:rsidP="00566BB7">
      <w:pPr>
        <w:pStyle w:val="Teksttreci20"/>
        <w:spacing w:before="120" w:after="0" w:line="240" w:lineRule="auto"/>
        <w:ind w:firstLine="0"/>
        <w:outlineLvl w:val="2"/>
        <w:rPr>
          <w:rFonts w:ascii="Verdana" w:hAnsi="Verdana" w:cs="Arial"/>
          <w:b/>
          <w:sz w:val="20"/>
          <w:szCs w:val="20"/>
        </w:rPr>
      </w:pPr>
    </w:p>
    <w:p w14:paraId="59843057" w14:textId="77777777" w:rsidR="008D03DB" w:rsidRPr="00D6388E" w:rsidRDefault="008D03DB" w:rsidP="00566BB7">
      <w:pPr>
        <w:pStyle w:val="Teksttreci20"/>
        <w:spacing w:before="120" w:after="0" w:line="240" w:lineRule="auto"/>
        <w:ind w:firstLine="0"/>
        <w:outlineLvl w:val="2"/>
        <w:rPr>
          <w:rFonts w:ascii="Verdana" w:hAnsi="Verdana" w:cs="Arial"/>
          <w:b/>
          <w:sz w:val="20"/>
          <w:szCs w:val="20"/>
        </w:rPr>
      </w:pPr>
    </w:p>
    <w:p w14:paraId="4F32356B" w14:textId="5D514440" w:rsidR="00AB10A4" w:rsidRDefault="0063169B" w:rsidP="00AB10A4">
      <w:pPr>
        <w:pStyle w:val="Teksttreci20"/>
        <w:numPr>
          <w:ilvl w:val="0"/>
          <w:numId w:val="23"/>
        </w:numPr>
        <w:spacing w:before="120" w:after="0" w:line="240" w:lineRule="auto"/>
        <w:outlineLvl w:val="2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Cześć 2 - </w:t>
      </w:r>
      <w:r w:rsidR="00AB10A4" w:rsidRPr="00EB5C2F">
        <w:rPr>
          <w:rFonts w:ascii="Verdana" w:hAnsi="Verdana" w:cs="Arial"/>
          <w:b/>
          <w:sz w:val="20"/>
          <w:szCs w:val="20"/>
        </w:rPr>
        <w:t>Parametry techniczne oferowan</w:t>
      </w:r>
      <w:r w:rsidR="004D3121">
        <w:rPr>
          <w:rFonts w:ascii="Verdana" w:hAnsi="Verdana" w:cs="Arial"/>
          <w:b/>
          <w:sz w:val="20"/>
          <w:szCs w:val="20"/>
        </w:rPr>
        <w:t>ego</w:t>
      </w:r>
      <w:r w:rsidR="00AB10A4" w:rsidRPr="00EB5C2F">
        <w:rPr>
          <w:rFonts w:ascii="Verdana" w:hAnsi="Verdana" w:cs="Arial"/>
          <w:b/>
          <w:sz w:val="20"/>
          <w:szCs w:val="20"/>
        </w:rPr>
        <w:t xml:space="preserve"> </w:t>
      </w:r>
      <w:r w:rsidR="00AB10A4">
        <w:rPr>
          <w:rFonts w:ascii="Verdana" w:hAnsi="Verdana" w:cs="Arial"/>
          <w:b/>
          <w:sz w:val="20"/>
          <w:szCs w:val="20"/>
        </w:rPr>
        <w:t>z</w:t>
      </w:r>
      <w:r w:rsidR="00AB10A4" w:rsidRPr="00EB5C2F">
        <w:rPr>
          <w:rFonts w:ascii="Verdana" w:hAnsi="Verdana" w:cs="Arial"/>
          <w:b/>
          <w:sz w:val="20"/>
          <w:szCs w:val="20"/>
        </w:rPr>
        <w:t>estaw</w:t>
      </w:r>
      <w:r w:rsidR="004D3121">
        <w:rPr>
          <w:rFonts w:ascii="Verdana" w:hAnsi="Verdana" w:cs="Arial"/>
          <w:b/>
          <w:sz w:val="20"/>
          <w:szCs w:val="20"/>
        </w:rPr>
        <w:t>u</w:t>
      </w:r>
      <w:r w:rsidR="00AB10A4" w:rsidRPr="00EB5C2F">
        <w:rPr>
          <w:rFonts w:ascii="Verdana" w:hAnsi="Verdana" w:cs="Arial"/>
          <w:b/>
          <w:sz w:val="20"/>
          <w:szCs w:val="20"/>
        </w:rPr>
        <w:t xml:space="preserve"> do pomiarów drgań parasejsmicznych</w:t>
      </w:r>
      <w:r>
        <w:rPr>
          <w:rFonts w:ascii="Verdana" w:hAnsi="Verdana" w:cs="Arial"/>
          <w:b/>
          <w:sz w:val="20"/>
          <w:szCs w:val="20"/>
        </w:rPr>
        <w:t>*</w:t>
      </w:r>
      <w:r w:rsidR="00AB10A4" w:rsidRPr="00D6388E">
        <w:rPr>
          <w:rFonts w:ascii="Verdana" w:hAnsi="Verdana" w:cs="Arial"/>
          <w:b/>
          <w:sz w:val="20"/>
          <w:szCs w:val="20"/>
        </w:rPr>
        <w:t>:</w:t>
      </w:r>
    </w:p>
    <w:p w14:paraId="2F5B71DB" w14:textId="77777777" w:rsidR="003E5442" w:rsidRPr="00D6388E" w:rsidRDefault="003E5442" w:rsidP="003E5442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 w:cs="Arial"/>
          <w:b/>
          <w:sz w:val="20"/>
          <w:szCs w:val="20"/>
        </w:rPr>
      </w:pPr>
    </w:p>
    <w:tbl>
      <w:tblPr>
        <w:tblW w:w="9923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552"/>
        <w:gridCol w:w="1701"/>
        <w:gridCol w:w="2693"/>
        <w:gridCol w:w="850"/>
        <w:gridCol w:w="1701"/>
      </w:tblGrid>
      <w:tr w:rsidR="00804975" w:rsidRPr="00D6388E" w14:paraId="57BFCD1E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6B4D960" w14:textId="77777777" w:rsidR="00804975" w:rsidRPr="00186439" w:rsidRDefault="00804975" w:rsidP="00951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86439">
              <w:rPr>
                <w:b/>
                <w:bCs/>
                <w:color w:val="000000"/>
                <w:sz w:val="20"/>
                <w:szCs w:val="20"/>
              </w:rPr>
              <w:t>L</w:t>
            </w:r>
            <w:r>
              <w:rPr>
                <w:b/>
                <w:bCs/>
                <w:color w:val="000000"/>
                <w:sz w:val="20"/>
                <w:szCs w:val="20"/>
              </w:rPr>
              <w:t>p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303FF48" w14:textId="12332CC6" w:rsidR="00804975" w:rsidRPr="00186439" w:rsidRDefault="00804975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Rodzaj urządzenia</w:t>
            </w:r>
            <w:r>
              <w:rPr>
                <w:b/>
                <w:bCs/>
                <w:sz w:val="20"/>
                <w:szCs w:val="20"/>
              </w:rPr>
              <w:t xml:space="preserve"> (poz. w zał. 1</w:t>
            </w:r>
            <w:r w:rsidR="0040496E">
              <w:rPr>
                <w:b/>
                <w:bCs/>
                <w:sz w:val="20"/>
                <w:szCs w:val="20"/>
              </w:rPr>
              <w:t>B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654AF7" w14:textId="77777777" w:rsidR="00804975" w:rsidRPr="00186439" w:rsidRDefault="00804975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57F9CF74" w14:textId="4247ED5C" w:rsidR="00804975" w:rsidRPr="00186439" w:rsidRDefault="0072088E" w:rsidP="0072088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arametry techniczne/m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5987A4C" w14:textId="77777777" w:rsidR="00804975" w:rsidRPr="00186439" w:rsidRDefault="00804975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Ilość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987153" w14:textId="77777777" w:rsidR="00804975" w:rsidRDefault="00804975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Wartość netto </w:t>
            </w:r>
          </w:p>
          <w:p w14:paraId="24407471" w14:textId="77777777" w:rsidR="00804975" w:rsidRPr="00186439" w:rsidRDefault="00804975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za 1 sztukę </w:t>
            </w:r>
          </w:p>
        </w:tc>
      </w:tr>
      <w:tr w:rsidR="00804975" w:rsidRPr="00D6388E" w14:paraId="6309021F" w14:textId="77777777" w:rsidTr="0072088E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2CEF55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E67E3F" w14:textId="24294EFC" w:rsidR="00804975" w:rsidRPr="00186439" w:rsidRDefault="0040496E" w:rsidP="009510EA">
            <w:pPr>
              <w:rPr>
                <w:sz w:val="20"/>
                <w:szCs w:val="20"/>
              </w:rPr>
            </w:pPr>
            <w:r w:rsidRPr="00804975">
              <w:rPr>
                <w:bCs/>
                <w:sz w:val="20"/>
                <w:szCs w:val="20"/>
              </w:rPr>
              <w:t xml:space="preserve">Geofon trójskładowy </w:t>
            </w:r>
            <w:r>
              <w:rPr>
                <w:sz w:val="20"/>
                <w:szCs w:val="20"/>
              </w:rPr>
              <w:t>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7862627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729C54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7E42D96" w14:textId="295E554A" w:rsidR="00804975" w:rsidRPr="00186439" w:rsidRDefault="0040496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804975" w:rsidRPr="00186439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7B5C310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0D52A4D3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A339C6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EC4AF3" w14:textId="5CED6646" w:rsidR="00804975" w:rsidRPr="00186439" w:rsidRDefault="0040496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dnostka centralna</w:t>
            </w:r>
            <w:r w:rsidR="00804975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2</w:t>
            </w:r>
            <w:r w:rsidR="00804975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7044D61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195AE1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C03F01" w14:textId="21FBF8C1" w:rsidR="00804975" w:rsidRPr="00186439" w:rsidRDefault="0040496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r w:rsidR="00804975"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83DFE54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1C2B27DE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89F0FE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EF1EE8" w14:textId="72C3F5E4" w:rsidR="00804975" w:rsidRPr="00186439" w:rsidRDefault="00262A49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rogramowanie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48193EE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14EFA6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03A7325" w14:textId="4CCA4AC5" w:rsidR="00804975" w:rsidRPr="00186439" w:rsidRDefault="00262A49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licencje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D6022FD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23158F16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A52F1D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0D3F9A" w14:textId="53AF7DB9" w:rsidR="00804975" w:rsidRPr="00186439" w:rsidRDefault="00262A49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lizka transportowa </w:t>
            </w:r>
            <w:r w:rsidR="003E5442">
              <w:rPr>
                <w:sz w:val="20"/>
                <w:szCs w:val="20"/>
              </w:rPr>
              <w:t>(4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14DEF82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EA0BAC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ECE76DD" w14:textId="7BAF60EB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3</w:t>
            </w:r>
            <w:r w:rsidR="003E5442">
              <w:rPr>
                <w:sz w:val="20"/>
                <w:szCs w:val="20"/>
              </w:rPr>
              <w:t xml:space="preserve"> </w:t>
            </w:r>
            <w:r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B2CAA9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0C61B7E4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1F02BB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5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B87B33" w14:textId="6C6A9465" w:rsidR="00804975" w:rsidRPr="00186439" w:rsidRDefault="003E5442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ożek </w:t>
            </w:r>
            <w:proofErr w:type="spellStart"/>
            <w:r>
              <w:rPr>
                <w:sz w:val="20"/>
                <w:szCs w:val="20"/>
              </w:rPr>
              <w:t>geofonowy</w:t>
            </w:r>
            <w:proofErr w:type="spellEnd"/>
            <w:r>
              <w:rPr>
                <w:sz w:val="20"/>
                <w:szCs w:val="20"/>
              </w:rPr>
              <w:t xml:space="preserve"> (5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55B475E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CDB419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382D97B" w14:textId="1580F529" w:rsidR="00804975" w:rsidRPr="00186439" w:rsidRDefault="003E5442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04975" w:rsidRPr="00186439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DDE1894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7547270A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D85C4E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6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59D1D5" w14:textId="36190990" w:rsidR="00804975" w:rsidRPr="00186439" w:rsidRDefault="003E5442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el USB (6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ED3CCBE" w14:textId="77777777" w:rsidR="00804975" w:rsidRPr="00186439" w:rsidRDefault="00804975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62723C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1C54024" w14:textId="46AE5CDF" w:rsidR="00804975" w:rsidRPr="00186439" w:rsidRDefault="003E5442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="00804975"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73A5E79" w14:textId="77777777" w:rsidR="00804975" w:rsidRPr="00186439" w:rsidRDefault="00804975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E5442" w:rsidRPr="00D6388E" w14:paraId="5BFC8206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82DF6F" w14:textId="0114FE38" w:rsidR="003E5442" w:rsidRPr="00186439" w:rsidRDefault="003E5442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C26085" w14:textId="73387892" w:rsidR="003E5442" w:rsidRDefault="003E5442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łytki montażowe (7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3FD94D3" w14:textId="77777777" w:rsidR="003E5442" w:rsidRPr="00186439" w:rsidRDefault="003E5442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433991" w14:textId="77777777" w:rsidR="003E5442" w:rsidRPr="00186439" w:rsidRDefault="003E5442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804647E" w14:textId="75989E29" w:rsidR="003E5442" w:rsidRDefault="003E5442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8FF024" w14:textId="77777777" w:rsidR="003E5442" w:rsidRPr="00186439" w:rsidRDefault="003E5442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804975" w:rsidRPr="00D6388E" w14:paraId="04FA32C8" w14:textId="77777777" w:rsidTr="009510EA">
        <w:trPr>
          <w:trHeight w:val="210"/>
        </w:trPr>
        <w:tc>
          <w:tcPr>
            <w:tcW w:w="822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B197BA" w14:textId="77777777" w:rsidR="00804975" w:rsidRPr="008D03DB" w:rsidRDefault="00804975" w:rsidP="009510EA">
            <w:pPr>
              <w:spacing w:before="120"/>
              <w:jc w:val="right"/>
              <w:rPr>
                <w:b/>
                <w:sz w:val="20"/>
                <w:szCs w:val="20"/>
              </w:rPr>
            </w:pPr>
            <w:r w:rsidRPr="008D03DB">
              <w:rPr>
                <w:b/>
                <w:sz w:val="20"/>
                <w:szCs w:val="20"/>
              </w:rPr>
              <w:t>Łączna cena netto zestawu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16A664" w14:textId="77777777" w:rsidR="00804975" w:rsidRPr="001E2795" w:rsidRDefault="00804975" w:rsidP="009510EA">
            <w:pPr>
              <w:spacing w:before="12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49358BC6" w14:textId="007F3DEA" w:rsidR="00804975" w:rsidRDefault="00804975" w:rsidP="00AB10A4">
      <w:pPr>
        <w:pStyle w:val="Default"/>
        <w:spacing w:before="120"/>
        <w:jc w:val="both"/>
        <w:rPr>
          <w:rFonts w:ascii="Verdana" w:hAnsi="Verdana"/>
          <w:b/>
          <w:bCs/>
          <w:sz w:val="20"/>
          <w:szCs w:val="20"/>
        </w:rPr>
      </w:pPr>
    </w:p>
    <w:p w14:paraId="2C76E7B7" w14:textId="77777777" w:rsidR="008D03DB" w:rsidRDefault="008D03DB" w:rsidP="00AB10A4">
      <w:pPr>
        <w:pStyle w:val="Default"/>
        <w:spacing w:before="120"/>
        <w:jc w:val="both"/>
        <w:rPr>
          <w:rFonts w:ascii="Verdana" w:hAnsi="Verdana"/>
          <w:b/>
          <w:bCs/>
          <w:sz w:val="20"/>
          <w:szCs w:val="20"/>
        </w:rPr>
      </w:pPr>
    </w:p>
    <w:p w14:paraId="7ADE74AE" w14:textId="77777777" w:rsidR="008D03DB" w:rsidRDefault="008D03DB" w:rsidP="00AB10A4">
      <w:pPr>
        <w:pStyle w:val="Default"/>
        <w:spacing w:before="120"/>
        <w:jc w:val="both"/>
        <w:rPr>
          <w:rFonts w:ascii="Verdana" w:hAnsi="Verdana"/>
          <w:b/>
          <w:bCs/>
          <w:sz w:val="20"/>
          <w:szCs w:val="20"/>
        </w:rPr>
      </w:pPr>
    </w:p>
    <w:p w14:paraId="13656402" w14:textId="1918B2F4" w:rsidR="00AB10A4" w:rsidRPr="00D6388E" w:rsidRDefault="0063169B" w:rsidP="00AB10A4">
      <w:pPr>
        <w:pStyle w:val="Teksttreci20"/>
        <w:numPr>
          <w:ilvl w:val="0"/>
          <w:numId w:val="23"/>
        </w:numPr>
        <w:spacing w:before="120" w:after="0" w:line="240" w:lineRule="auto"/>
        <w:outlineLvl w:val="2"/>
        <w:rPr>
          <w:rFonts w:ascii="Verdana" w:hAnsi="Verdana" w:cs="Arial"/>
          <w:b/>
          <w:sz w:val="20"/>
          <w:szCs w:val="20"/>
        </w:rPr>
      </w:pPr>
      <w:bookmarkStart w:id="1" w:name="_Hlk97710828"/>
      <w:r>
        <w:rPr>
          <w:rFonts w:ascii="Verdana" w:hAnsi="Verdana" w:cs="Arial"/>
          <w:b/>
          <w:sz w:val="20"/>
          <w:szCs w:val="20"/>
        </w:rPr>
        <w:lastRenderedPageBreak/>
        <w:t xml:space="preserve">Część 3 - </w:t>
      </w:r>
      <w:r w:rsidR="00AB10A4" w:rsidRPr="00EB5C2F">
        <w:rPr>
          <w:rFonts w:ascii="Verdana" w:hAnsi="Verdana" w:cs="Arial"/>
          <w:b/>
          <w:sz w:val="20"/>
          <w:szCs w:val="20"/>
        </w:rPr>
        <w:t>Parametry techniczne oferowanego</w:t>
      </w:r>
      <w:r w:rsidR="001A43B0" w:rsidRPr="001A43B0">
        <w:rPr>
          <w:rFonts w:ascii="Times New Roman" w:eastAsiaTheme="minorHAnsi" w:hAnsi="Times New Roman" w:cstheme="minorBidi"/>
          <w:b/>
          <w:color w:val="000000" w:themeColor="text1"/>
          <w:sz w:val="24"/>
        </w:rPr>
        <w:t xml:space="preserve"> </w:t>
      </w:r>
      <w:r w:rsidR="001A43B0">
        <w:rPr>
          <w:rFonts w:ascii="Verdana" w:hAnsi="Verdana" w:cs="Arial"/>
          <w:b/>
          <w:sz w:val="20"/>
          <w:szCs w:val="20"/>
        </w:rPr>
        <w:t>a</w:t>
      </w:r>
      <w:r w:rsidR="001A43B0" w:rsidRPr="001A43B0">
        <w:rPr>
          <w:rFonts w:ascii="Verdana" w:hAnsi="Verdana" w:cs="Arial"/>
          <w:b/>
          <w:sz w:val="20"/>
          <w:szCs w:val="20"/>
        </w:rPr>
        <w:t>kcelerometr</w:t>
      </w:r>
      <w:r w:rsidR="001A43B0">
        <w:rPr>
          <w:rFonts w:ascii="Verdana" w:hAnsi="Verdana" w:cs="Arial"/>
          <w:b/>
          <w:sz w:val="20"/>
          <w:szCs w:val="20"/>
        </w:rPr>
        <w:t>u</w:t>
      </w:r>
      <w:r>
        <w:rPr>
          <w:rFonts w:ascii="Verdana" w:hAnsi="Verdana" w:cs="Arial"/>
          <w:b/>
          <w:sz w:val="20"/>
          <w:szCs w:val="20"/>
        </w:rPr>
        <w:t>*</w:t>
      </w:r>
      <w:r w:rsidR="00AB10A4" w:rsidRPr="00D6388E">
        <w:rPr>
          <w:rFonts w:ascii="Verdana" w:hAnsi="Verdana" w:cs="Arial"/>
          <w:b/>
          <w:sz w:val="20"/>
          <w:szCs w:val="20"/>
        </w:rPr>
        <w:t>:</w:t>
      </w:r>
    </w:p>
    <w:p w14:paraId="5035822A" w14:textId="77777777" w:rsidR="00E10FCE" w:rsidRPr="00D6388E" w:rsidRDefault="00E10FCE" w:rsidP="00E10FCE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 w:cs="Arial"/>
          <w:b/>
          <w:sz w:val="20"/>
          <w:szCs w:val="20"/>
        </w:rPr>
      </w:pPr>
    </w:p>
    <w:tbl>
      <w:tblPr>
        <w:tblW w:w="9923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552"/>
        <w:gridCol w:w="1701"/>
        <w:gridCol w:w="2693"/>
        <w:gridCol w:w="850"/>
        <w:gridCol w:w="1701"/>
      </w:tblGrid>
      <w:tr w:rsidR="00E10FCE" w:rsidRPr="00D6388E" w14:paraId="29828213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FCF5D86" w14:textId="77777777" w:rsidR="00E10FCE" w:rsidRPr="00186439" w:rsidRDefault="00E10FCE" w:rsidP="00951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86439">
              <w:rPr>
                <w:b/>
                <w:bCs/>
                <w:color w:val="000000"/>
                <w:sz w:val="20"/>
                <w:szCs w:val="20"/>
              </w:rPr>
              <w:t>L</w:t>
            </w:r>
            <w:r>
              <w:rPr>
                <w:b/>
                <w:bCs/>
                <w:color w:val="000000"/>
                <w:sz w:val="20"/>
                <w:szCs w:val="20"/>
              </w:rPr>
              <w:t>p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143B678" w14:textId="45A0A66F" w:rsidR="00E10FCE" w:rsidRPr="00186439" w:rsidRDefault="00E10FCE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Rodzaj urządzenia</w:t>
            </w:r>
            <w:r>
              <w:rPr>
                <w:b/>
                <w:bCs/>
                <w:sz w:val="20"/>
                <w:szCs w:val="20"/>
              </w:rPr>
              <w:t xml:space="preserve"> (poz. w zał. 1</w:t>
            </w:r>
            <w:r w:rsidR="00C775C6">
              <w:rPr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DBBFCCC" w14:textId="77777777" w:rsidR="00E10FCE" w:rsidRPr="00186439" w:rsidRDefault="00E10FCE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FDE0AD5" w14:textId="46E30DA5" w:rsidR="00E10FCE" w:rsidRPr="00186439" w:rsidRDefault="0072088E" w:rsidP="0072088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arametry techniczne/m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452565C" w14:textId="77777777" w:rsidR="00E10FCE" w:rsidRPr="00186439" w:rsidRDefault="00E10FCE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Ilość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5C7DE1C" w14:textId="77777777" w:rsidR="00E10FCE" w:rsidRDefault="00E10FCE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Wartość netto </w:t>
            </w:r>
          </w:p>
          <w:p w14:paraId="0FA0DE72" w14:textId="77777777" w:rsidR="00E10FCE" w:rsidRPr="00186439" w:rsidRDefault="00E10FCE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za 1 sztukę </w:t>
            </w:r>
          </w:p>
        </w:tc>
      </w:tr>
      <w:tr w:rsidR="00E10FCE" w:rsidRPr="00D6388E" w14:paraId="75CEF850" w14:textId="77777777" w:rsidTr="0072088E">
        <w:trPr>
          <w:trHeight w:val="195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C4D165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A1D5E7" w14:textId="79DAB5BC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kcelerometr trójosiowy</w:t>
            </w:r>
            <w:r w:rsidRPr="00804975">
              <w:rPr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1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E97B9F5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C5F14D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DC6F635" w14:textId="4124C538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186439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4E023ED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5A4F5916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18FE44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DF2B13" w14:textId="79190BBB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stawka do montażu (2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18476D6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CF97D4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40080AD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r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25537ED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3D03E2F1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19809A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676518" w14:textId="5333D96E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lizka transportowa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B9E18B2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26295F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20E1102" w14:textId="1B69CB46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0AF37FE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41AF5504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25FEF5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B2DAD1" w14:textId="2A8835E3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Świadectwo kalibracji (4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5814749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98A0AD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958C891" w14:textId="6D513A16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  <w:r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133398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2E3ED064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5D4B99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5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A21EB" w14:textId="1BFB9EEC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chwyty płaskie (5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7641F98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1CE149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9FB89E7" w14:textId="3F3FE205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  <w:r w:rsidRPr="00186439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1E661B2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59D4451E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CD675E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 w:rsidRPr="00186439">
              <w:rPr>
                <w:sz w:val="20"/>
                <w:szCs w:val="20"/>
              </w:rPr>
              <w:t>6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034F39" w14:textId="7C024770" w:rsidR="00E10FCE" w:rsidRPr="00186439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chwyty z podstawą (6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B0321E4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37D5C2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3105A95" w14:textId="65CB84D0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0 </w:t>
            </w:r>
            <w:r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56FB734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44590DAF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6C7A39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99ACE1" w14:textId="36C5E4FF" w:rsidR="00E10FCE" w:rsidRDefault="00E10FCE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bel</w:t>
            </w:r>
            <w:r w:rsidR="00C775C6">
              <w:rPr>
                <w:sz w:val="20"/>
                <w:szCs w:val="20"/>
              </w:rPr>
              <w:t xml:space="preserve"> 10m</w:t>
            </w:r>
            <w:r>
              <w:rPr>
                <w:sz w:val="20"/>
                <w:szCs w:val="20"/>
              </w:rPr>
              <w:t xml:space="preserve"> (7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8A1B38" w14:textId="77777777" w:rsidR="00E10FCE" w:rsidRPr="00186439" w:rsidRDefault="00E10FCE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42E0E7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6BAC22E" w14:textId="7603D8FA" w:rsidR="00E10FCE" w:rsidRDefault="00C775C6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E10FCE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B82465" w14:textId="77777777" w:rsidR="00E10FCE" w:rsidRPr="00186439" w:rsidRDefault="00E10FCE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E10FCE" w:rsidRPr="00D6388E" w14:paraId="4398E68D" w14:textId="77777777" w:rsidTr="009510EA">
        <w:trPr>
          <w:trHeight w:val="210"/>
        </w:trPr>
        <w:tc>
          <w:tcPr>
            <w:tcW w:w="822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6EC7FF" w14:textId="77777777" w:rsidR="00E10FCE" w:rsidRPr="008D03DB" w:rsidRDefault="00E10FCE" w:rsidP="009510EA">
            <w:pPr>
              <w:spacing w:before="120"/>
              <w:jc w:val="right"/>
              <w:rPr>
                <w:b/>
                <w:sz w:val="20"/>
                <w:szCs w:val="20"/>
              </w:rPr>
            </w:pPr>
            <w:r w:rsidRPr="008D03DB">
              <w:rPr>
                <w:b/>
                <w:sz w:val="20"/>
                <w:szCs w:val="20"/>
              </w:rPr>
              <w:t>Łączna cena netto zestawu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FB37CF" w14:textId="77777777" w:rsidR="00E10FCE" w:rsidRPr="001E2795" w:rsidRDefault="00E10FCE" w:rsidP="009510EA">
            <w:pPr>
              <w:spacing w:before="12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5BD18DB5" w14:textId="77777777" w:rsidR="00E10FCE" w:rsidRDefault="00E10FCE" w:rsidP="00E10FCE">
      <w:pPr>
        <w:pStyle w:val="Default"/>
        <w:spacing w:before="120"/>
        <w:jc w:val="both"/>
        <w:rPr>
          <w:rFonts w:ascii="Verdana" w:hAnsi="Verdana"/>
          <w:b/>
          <w:bCs/>
          <w:sz w:val="20"/>
          <w:szCs w:val="20"/>
        </w:rPr>
      </w:pPr>
    </w:p>
    <w:p w14:paraId="2142FDA4" w14:textId="7DC21125" w:rsidR="001A43B0" w:rsidRPr="00D6388E" w:rsidRDefault="0063169B" w:rsidP="001A43B0">
      <w:pPr>
        <w:pStyle w:val="Teksttreci20"/>
        <w:numPr>
          <w:ilvl w:val="0"/>
          <w:numId w:val="23"/>
        </w:numPr>
        <w:spacing w:before="120" w:after="0" w:line="240" w:lineRule="auto"/>
        <w:outlineLvl w:val="2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Część 4 - </w:t>
      </w:r>
      <w:r w:rsidR="001A43B0" w:rsidRPr="00EB5C2F">
        <w:rPr>
          <w:rFonts w:ascii="Verdana" w:hAnsi="Verdana" w:cs="Arial"/>
          <w:b/>
          <w:sz w:val="20"/>
          <w:szCs w:val="20"/>
        </w:rPr>
        <w:t>Parametry techniczne oferowanego</w:t>
      </w:r>
      <w:r w:rsidR="001A43B0" w:rsidRPr="001A43B0">
        <w:rPr>
          <w:rFonts w:ascii="Verdana" w:hAnsi="Verdana" w:cstheme="minorHAnsi"/>
          <w:bCs/>
          <w:iCs/>
          <w:sz w:val="20"/>
          <w:szCs w:val="20"/>
        </w:rPr>
        <w:t xml:space="preserve"> </w:t>
      </w:r>
      <w:r w:rsidR="001A43B0">
        <w:rPr>
          <w:rFonts w:ascii="Verdana" w:hAnsi="Verdana" w:cs="Arial"/>
          <w:b/>
          <w:bCs/>
          <w:iCs/>
          <w:sz w:val="20"/>
          <w:szCs w:val="20"/>
        </w:rPr>
        <w:t>z</w:t>
      </w:r>
      <w:r w:rsidR="001A43B0" w:rsidRPr="001A43B0">
        <w:rPr>
          <w:rFonts w:ascii="Verdana" w:hAnsi="Verdana" w:cs="Arial"/>
          <w:b/>
          <w:bCs/>
          <w:iCs/>
          <w:sz w:val="20"/>
          <w:szCs w:val="20"/>
        </w:rPr>
        <w:t>estawu georadarowego</w:t>
      </w:r>
      <w:r>
        <w:rPr>
          <w:rFonts w:ascii="Verdana" w:hAnsi="Verdana" w:cs="Arial"/>
          <w:b/>
          <w:bCs/>
          <w:iCs/>
          <w:sz w:val="20"/>
          <w:szCs w:val="20"/>
        </w:rPr>
        <w:t>*</w:t>
      </w:r>
      <w:r w:rsidR="001A43B0" w:rsidRPr="00D6388E">
        <w:rPr>
          <w:rFonts w:ascii="Verdana" w:hAnsi="Verdana" w:cs="Arial"/>
          <w:b/>
          <w:sz w:val="20"/>
          <w:szCs w:val="20"/>
        </w:rPr>
        <w:t>:</w:t>
      </w:r>
    </w:p>
    <w:p w14:paraId="5BF05A26" w14:textId="2FDF07EB" w:rsidR="00AB10A4" w:rsidRDefault="00AB10A4" w:rsidP="006B2356">
      <w:pPr>
        <w:pStyle w:val="Teksttreci20"/>
        <w:spacing w:before="120" w:after="0" w:line="240" w:lineRule="auto"/>
        <w:ind w:firstLine="0"/>
        <w:outlineLvl w:val="2"/>
        <w:rPr>
          <w:rFonts w:ascii="Verdana" w:hAnsi="Verdana" w:cs="Arial"/>
          <w:b/>
          <w:sz w:val="20"/>
          <w:szCs w:val="20"/>
        </w:rPr>
      </w:pPr>
    </w:p>
    <w:tbl>
      <w:tblPr>
        <w:tblW w:w="9923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"/>
        <w:gridCol w:w="2552"/>
        <w:gridCol w:w="1701"/>
        <w:gridCol w:w="2693"/>
        <w:gridCol w:w="850"/>
        <w:gridCol w:w="1701"/>
      </w:tblGrid>
      <w:tr w:rsidR="00C775C6" w:rsidRPr="00D6388E" w14:paraId="59B911F6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8A22C9C" w14:textId="77777777" w:rsidR="00C775C6" w:rsidRPr="00186439" w:rsidRDefault="00C775C6" w:rsidP="009510E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186439">
              <w:rPr>
                <w:b/>
                <w:bCs/>
                <w:color w:val="000000"/>
                <w:sz w:val="20"/>
                <w:szCs w:val="20"/>
              </w:rPr>
              <w:t>L</w:t>
            </w:r>
            <w:r>
              <w:rPr>
                <w:b/>
                <w:bCs/>
                <w:color w:val="000000"/>
                <w:sz w:val="20"/>
                <w:szCs w:val="20"/>
              </w:rPr>
              <w:t>p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0962A5F" w14:textId="11091A84" w:rsidR="00C775C6" w:rsidRPr="00186439" w:rsidRDefault="00C775C6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Rodzaj urządzenia</w:t>
            </w:r>
            <w:r>
              <w:rPr>
                <w:b/>
                <w:bCs/>
                <w:sz w:val="20"/>
                <w:szCs w:val="20"/>
              </w:rPr>
              <w:t xml:space="preserve"> (poz. w zał. 1D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E46636" w14:textId="77777777" w:rsidR="00C775C6" w:rsidRPr="00186439" w:rsidRDefault="00C775C6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4320E71" w14:textId="5363FA34" w:rsidR="00C775C6" w:rsidRPr="00186439" w:rsidRDefault="0072088E" w:rsidP="0072088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arametry techniczne/m</w:t>
            </w:r>
            <w:r w:rsidRPr="00186439">
              <w:rPr>
                <w:b/>
                <w:bCs/>
                <w:color w:val="000000"/>
                <w:sz w:val="20"/>
                <w:szCs w:val="20"/>
              </w:rPr>
              <w:t>odel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F60E34F" w14:textId="77777777" w:rsidR="00C775C6" w:rsidRPr="00186439" w:rsidRDefault="00C775C6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Ilość 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2FD3ADE" w14:textId="77777777" w:rsidR="00C775C6" w:rsidRDefault="00C775C6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Wartość netto </w:t>
            </w:r>
          </w:p>
          <w:p w14:paraId="77C84983" w14:textId="77777777" w:rsidR="00C775C6" w:rsidRPr="00186439" w:rsidRDefault="00C775C6" w:rsidP="009510EA">
            <w:pPr>
              <w:jc w:val="center"/>
              <w:rPr>
                <w:b/>
                <w:bCs/>
                <w:sz w:val="20"/>
                <w:szCs w:val="20"/>
              </w:rPr>
            </w:pPr>
            <w:r w:rsidRPr="00186439">
              <w:rPr>
                <w:b/>
                <w:bCs/>
                <w:sz w:val="20"/>
                <w:szCs w:val="20"/>
              </w:rPr>
              <w:t xml:space="preserve">za 1 sztukę </w:t>
            </w:r>
          </w:p>
        </w:tc>
      </w:tr>
      <w:tr w:rsidR="00C775C6" w:rsidRPr="00D6388E" w14:paraId="42B22282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3EFD1B" w14:textId="31EE0F73" w:rsidR="00C775C6" w:rsidRPr="00186439" w:rsidRDefault="006F3A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80F7A3" w14:textId="568214F1" w:rsidR="00C775C6" w:rsidRPr="00186439" w:rsidRDefault="003867CF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ena 450 MHz HDR</w:t>
            </w:r>
            <w:r w:rsidR="00C775C6">
              <w:rPr>
                <w:sz w:val="20"/>
                <w:szCs w:val="20"/>
              </w:rPr>
              <w:t xml:space="preserve"> (</w:t>
            </w:r>
            <w:r w:rsidR="006F3AA8">
              <w:rPr>
                <w:sz w:val="20"/>
                <w:szCs w:val="20"/>
              </w:rPr>
              <w:t>1</w:t>
            </w:r>
            <w:r w:rsidR="00C775C6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7A8E13D" w14:textId="77777777" w:rsidR="00C775C6" w:rsidRPr="00186439" w:rsidRDefault="00C775C6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D59D68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20453C1" w14:textId="264DB278" w:rsidR="00C775C6" w:rsidRPr="00186439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775C6">
              <w:rPr>
                <w:sz w:val="20"/>
                <w:szCs w:val="20"/>
              </w:rPr>
              <w:t xml:space="preserve"> </w:t>
            </w:r>
            <w:r w:rsidR="00C775C6"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B0DFD10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C775C6" w:rsidRPr="00D6388E" w14:paraId="73CC26A9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E2AAF2" w14:textId="11DF4A91" w:rsidR="00C775C6" w:rsidRPr="006F3AA8" w:rsidRDefault="006F3AA8" w:rsidP="009510EA">
            <w:pPr>
              <w:jc w:val="center"/>
              <w:rPr>
                <w:sz w:val="20"/>
                <w:szCs w:val="20"/>
              </w:rPr>
            </w:pPr>
            <w:r w:rsidRPr="006F3AA8"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C4D7F7" w14:textId="2097E6F6" w:rsidR="00C775C6" w:rsidRPr="006F3AA8" w:rsidRDefault="003867CF" w:rsidP="009510EA">
            <w:pPr>
              <w:rPr>
                <w:sz w:val="20"/>
                <w:szCs w:val="20"/>
              </w:rPr>
            </w:pPr>
            <w:r w:rsidRPr="006F3AA8">
              <w:rPr>
                <w:sz w:val="20"/>
                <w:szCs w:val="20"/>
              </w:rPr>
              <w:t xml:space="preserve">Antena 160 MHz HDR </w:t>
            </w:r>
            <w:r w:rsidR="00C775C6" w:rsidRPr="006F3AA8">
              <w:rPr>
                <w:sz w:val="20"/>
                <w:szCs w:val="20"/>
              </w:rPr>
              <w:t>(</w:t>
            </w:r>
            <w:r w:rsidR="006F3AA8" w:rsidRPr="006F3AA8">
              <w:rPr>
                <w:sz w:val="20"/>
                <w:szCs w:val="20"/>
              </w:rPr>
              <w:t>2</w:t>
            </w:r>
            <w:r w:rsidR="00C775C6" w:rsidRPr="006F3AA8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A9DCE3D" w14:textId="77777777" w:rsidR="00C775C6" w:rsidRPr="00186439" w:rsidRDefault="00C775C6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FDB3C8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9E6D8C8" w14:textId="1FCAF51D" w:rsidR="00C775C6" w:rsidRPr="00186439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17600A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6F3AA8" w:rsidRPr="00D6388E" w14:paraId="431E7954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7AC354" w14:textId="03217146" w:rsidR="006F3AA8" w:rsidRPr="00786EEA" w:rsidRDefault="006F3AA8" w:rsidP="009510EA">
            <w:pPr>
              <w:jc w:val="center"/>
              <w:rPr>
                <w:sz w:val="20"/>
                <w:szCs w:val="20"/>
              </w:rPr>
            </w:pPr>
            <w:r w:rsidRPr="00786EEA"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A428DC" w14:textId="323D9A5B" w:rsidR="006F3AA8" w:rsidRPr="00786EEA" w:rsidRDefault="006F3AA8" w:rsidP="009510EA">
            <w:pPr>
              <w:rPr>
                <w:sz w:val="20"/>
                <w:szCs w:val="20"/>
              </w:rPr>
            </w:pPr>
            <w:r w:rsidRPr="00786EEA">
              <w:rPr>
                <w:sz w:val="20"/>
                <w:szCs w:val="20"/>
              </w:rPr>
              <w:t xml:space="preserve">Bateria </w:t>
            </w:r>
            <w:proofErr w:type="spellStart"/>
            <w:r w:rsidRPr="00786EEA">
              <w:rPr>
                <w:sz w:val="20"/>
                <w:szCs w:val="20"/>
              </w:rPr>
              <w:t>litowo</w:t>
            </w:r>
            <w:proofErr w:type="spellEnd"/>
            <w:r w:rsidRPr="00786EEA">
              <w:rPr>
                <w:sz w:val="20"/>
                <w:szCs w:val="20"/>
              </w:rPr>
              <w:t>-jonowa do anten  z ładowarką (3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DC0545F" w14:textId="77777777" w:rsidR="006F3AA8" w:rsidRPr="00786EEA" w:rsidRDefault="006F3AA8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7168D3" w14:textId="77777777" w:rsidR="006F3AA8" w:rsidRPr="00786EEA" w:rsidRDefault="006F3AA8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7CF35D9" w14:textId="13EACDB4" w:rsidR="006F3AA8" w:rsidRPr="00786EEA" w:rsidRDefault="006F3AA8" w:rsidP="009510EA">
            <w:pPr>
              <w:jc w:val="center"/>
              <w:rPr>
                <w:sz w:val="20"/>
                <w:szCs w:val="20"/>
              </w:rPr>
            </w:pPr>
            <w:r w:rsidRPr="00786EEA">
              <w:rPr>
                <w:sz w:val="20"/>
                <w:szCs w:val="20"/>
              </w:rPr>
              <w:t>2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51C5D0" w14:textId="77777777" w:rsidR="006F3AA8" w:rsidRPr="00786EEA" w:rsidRDefault="006F3AA8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C775C6" w:rsidRPr="00D6388E" w14:paraId="10229DB1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F42916" w14:textId="77777777" w:rsidR="00C775C6" w:rsidRPr="006F3AA8" w:rsidRDefault="00C775C6" w:rsidP="009510EA">
            <w:pPr>
              <w:jc w:val="center"/>
              <w:rPr>
                <w:sz w:val="20"/>
                <w:szCs w:val="20"/>
              </w:rPr>
            </w:pPr>
            <w:r w:rsidRPr="006F3AA8"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D92F66" w14:textId="04AC7273" w:rsidR="00C775C6" w:rsidRPr="006F3AA8" w:rsidRDefault="003867CF" w:rsidP="009510EA">
            <w:pPr>
              <w:rPr>
                <w:sz w:val="20"/>
                <w:szCs w:val="20"/>
              </w:rPr>
            </w:pPr>
            <w:r w:rsidRPr="006F3AA8">
              <w:rPr>
                <w:sz w:val="20"/>
                <w:szCs w:val="20"/>
              </w:rPr>
              <w:t>Wózek operacyjno-transportowy</w:t>
            </w:r>
            <w:r w:rsidR="00C775C6" w:rsidRPr="006F3AA8">
              <w:rPr>
                <w:sz w:val="20"/>
                <w:szCs w:val="20"/>
              </w:rPr>
              <w:t xml:space="preserve"> (4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4FC2003" w14:textId="77777777" w:rsidR="00C775C6" w:rsidRPr="00186439" w:rsidRDefault="00C775C6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6509A1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A2F26C0" w14:textId="6E4AF7F1" w:rsidR="00C775C6" w:rsidRPr="00186439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775C6">
              <w:rPr>
                <w:sz w:val="20"/>
                <w:szCs w:val="20"/>
              </w:rPr>
              <w:t xml:space="preserve"> </w:t>
            </w:r>
            <w:r w:rsidR="00C775C6" w:rsidRPr="00186439">
              <w:rPr>
                <w:sz w:val="20"/>
                <w:szCs w:val="20"/>
              </w:rPr>
              <w:t>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DEE759C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C775C6" w:rsidRPr="00D6388E" w14:paraId="6EC824D4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0855BC" w14:textId="77777777" w:rsidR="00C775C6" w:rsidRPr="006F3AA8" w:rsidRDefault="00C775C6" w:rsidP="009510EA">
            <w:pPr>
              <w:jc w:val="center"/>
              <w:rPr>
                <w:sz w:val="20"/>
                <w:szCs w:val="20"/>
              </w:rPr>
            </w:pPr>
            <w:r w:rsidRPr="006F3AA8">
              <w:rPr>
                <w:sz w:val="20"/>
                <w:szCs w:val="20"/>
              </w:rPr>
              <w:t>5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CDDD3F" w14:textId="00DDDAB7" w:rsidR="00C775C6" w:rsidRPr="006F3AA8" w:rsidRDefault="006F3A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estaw baterii</w:t>
            </w:r>
            <w:r w:rsidR="003867CF" w:rsidRPr="006F3AA8">
              <w:rPr>
                <w:sz w:val="20"/>
                <w:szCs w:val="20"/>
              </w:rPr>
              <w:t xml:space="preserve"> z torbą</w:t>
            </w:r>
            <w:r>
              <w:rPr>
                <w:sz w:val="20"/>
                <w:szCs w:val="20"/>
              </w:rPr>
              <w:t xml:space="preserve"> i ładowarką</w:t>
            </w:r>
            <w:r w:rsidR="003867CF" w:rsidRPr="006F3AA8">
              <w:rPr>
                <w:sz w:val="20"/>
                <w:szCs w:val="20"/>
              </w:rPr>
              <w:t xml:space="preserve"> </w:t>
            </w:r>
            <w:r w:rsidR="00C775C6" w:rsidRPr="006F3AA8">
              <w:rPr>
                <w:sz w:val="20"/>
                <w:szCs w:val="20"/>
              </w:rPr>
              <w:t>(5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9AD8C75" w14:textId="77777777" w:rsidR="00C775C6" w:rsidRPr="00186439" w:rsidRDefault="00C775C6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F244C9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45BC84" w14:textId="0B24F9D2" w:rsidR="00C775C6" w:rsidRPr="00186439" w:rsidRDefault="006F3A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775C6" w:rsidRPr="00186439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5E0A90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C775C6" w:rsidRPr="00D6388E" w14:paraId="6AB24931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A5526F" w14:textId="59DF031C" w:rsidR="00C775C6" w:rsidRPr="00186439" w:rsidRDefault="006F3A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583D06" w14:textId="6B1D52D6" w:rsidR="00C775C6" w:rsidRDefault="003867CF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blet </w:t>
            </w:r>
            <w:r w:rsidR="00C775C6">
              <w:rPr>
                <w:sz w:val="20"/>
                <w:szCs w:val="20"/>
              </w:rPr>
              <w:t>(</w:t>
            </w:r>
            <w:r w:rsidR="006F3AA8">
              <w:rPr>
                <w:sz w:val="20"/>
                <w:szCs w:val="20"/>
              </w:rPr>
              <w:t>6</w:t>
            </w:r>
            <w:r w:rsidR="00C775C6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429DAB4" w14:textId="77777777" w:rsidR="00C775C6" w:rsidRPr="00186439" w:rsidRDefault="00C775C6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B82F32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8F731C2" w14:textId="186D4A5C" w:rsidR="00C775C6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775C6">
              <w:rPr>
                <w:sz w:val="20"/>
                <w:szCs w:val="20"/>
              </w:rPr>
              <w:t xml:space="preserve">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3CB9D7" w14:textId="77777777" w:rsidR="00C775C6" w:rsidRPr="00186439" w:rsidRDefault="00C775C6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04405CBC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112E84" w14:textId="1635E0CD" w:rsidR="003867CF" w:rsidRDefault="006F3A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323720" w14:textId="3C50A5F4" w:rsidR="003867CF" w:rsidRDefault="003867CF" w:rsidP="009510EA">
            <w:pPr>
              <w:rPr>
                <w:sz w:val="20"/>
                <w:szCs w:val="20"/>
              </w:rPr>
            </w:pPr>
            <w:r w:rsidRPr="00D343F2">
              <w:rPr>
                <w:sz w:val="20"/>
                <w:szCs w:val="20"/>
              </w:rPr>
              <w:t>Oprogramowanie narzędziowe</w:t>
            </w:r>
            <w:r w:rsidR="005A0CE3" w:rsidRPr="00D343F2">
              <w:rPr>
                <w:sz w:val="20"/>
                <w:szCs w:val="20"/>
              </w:rPr>
              <w:t xml:space="preserve"> bezterminowe</w:t>
            </w:r>
            <w:r w:rsidRPr="00D343F2">
              <w:rPr>
                <w:sz w:val="20"/>
                <w:szCs w:val="20"/>
              </w:rPr>
              <w:t xml:space="preserve"> (</w:t>
            </w:r>
            <w:r w:rsidR="00786EEA" w:rsidRPr="00D343F2">
              <w:rPr>
                <w:sz w:val="20"/>
                <w:szCs w:val="20"/>
              </w:rPr>
              <w:t>7</w:t>
            </w:r>
            <w:r w:rsidRPr="00D343F2"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87990CF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B501EF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D17F229" w14:textId="42B9F561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licencj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AB1DB8C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7672433C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CAC63D" w14:textId="42FA1E9E" w:rsidR="003867CF" w:rsidRDefault="00786EEA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2404CC" w14:textId="5397DC58" w:rsidR="003867CF" w:rsidRDefault="003867CF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stem montowania GPS (</w:t>
            </w:r>
            <w:r w:rsidR="00786EEA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FD902DD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4FC2C3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5EF6A96" w14:textId="045722B2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</w:t>
            </w:r>
            <w:r w:rsidR="00C548A8">
              <w:rPr>
                <w:sz w:val="20"/>
                <w:szCs w:val="20"/>
              </w:rPr>
              <w:t>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D8DBBB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73CE3AAB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552C3B" w14:textId="73D16091" w:rsidR="003867CF" w:rsidRDefault="00786EEA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8EB691" w14:textId="0ED12BB2" w:rsidR="003867CF" w:rsidRDefault="00C548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łoza do anteny 160 MHz (</w:t>
            </w:r>
            <w:r w:rsidR="00786EEA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BFE9811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1C9148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FFE271C" w14:textId="2BC5B7C5" w:rsidR="003867CF" w:rsidRDefault="00C548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42F409B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0143C940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CFAA7C" w14:textId="3E652140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86EEA">
              <w:rPr>
                <w:sz w:val="20"/>
                <w:szCs w:val="20"/>
              </w:rPr>
              <w:t>0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CC0D5F" w14:textId="767CC405" w:rsidR="003867CF" w:rsidRDefault="00C548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łoza do anteny 450 MHz (1</w:t>
            </w:r>
            <w:r w:rsidR="00786EEA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229C36F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3B75ED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F2807EC" w14:textId="7624BCBC" w:rsidR="003867CF" w:rsidRDefault="00C548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C4C844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52C83F05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70615A" w14:textId="0A17F8AE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86EEA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5379C2" w14:textId="59DFF971" w:rsidR="003867CF" w:rsidRDefault="00C548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ączka do anteny (1</w:t>
            </w:r>
            <w:r w:rsidR="00786EE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E72ECEE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F83E0E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3715F86" w14:textId="46ACB5CA" w:rsidR="003867CF" w:rsidRDefault="00C548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F6A799D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1835639D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32533C" w14:textId="631D19FE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86EEA"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AFFDF6" w14:textId="15A1EB82" w:rsidR="003867CF" w:rsidRDefault="00C548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ółko pomiarowe (1</w:t>
            </w:r>
            <w:r w:rsidR="00786EE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AEB184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DCE533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951C3FA" w14:textId="6B37EC92" w:rsidR="003867CF" w:rsidRDefault="00C548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zt.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D7F742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3867CF" w:rsidRPr="00D6388E" w14:paraId="6D72516C" w14:textId="77777777" w:rsidTr="0072088E">
        <w:trPr>
          <w:trHeight w:val="210"/>
        </w:trPr>
        <w:tc>
          <w:tcPr>
            <w:tcW w:w="4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2F130B" w14:textId="01D5D37A" w:rsidR="003867CF" w:rsidRDefault="003867CF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786EEA"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FA85C7" w14:textId="58374D7D" w:rsidR="003867CF" w:rsidRDefault="00C548A8" w:rsidP="009510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rogramowanie do analizy </w:t>
            </w:r>
            <w:r w:rsidR="00786EEA">
              <w:rPr>
                <w:sz w:val="20"/>
                <w:szCs w:val="20"/>
              </w:rPr>
              <w:t xml:space="preserve">danych </w:t>
            </w:r>
            <w:r>
              <w:rPr>
                <w:sz w:val="20"/>
                <w:szCs w:val="20"/>
              </w:rPr>
              <w:t>2D/3D (1</w:t>
            </w:r>
            <w:r w:rsidR="00786EEA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EEB1C01" w14:textId="77777777" w:rsidR="003867CF" w:rsidRPr="00186439" w:rsidRDefault="003867CF" w:rsidP="009510EA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9E1DD0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8EAB166" w14:textId="78A9A37C" w:rsidR="003867CF" w:rsidRDefault="00C548A8" w:rsidP="009510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licencj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A43AD9" w14:textId="77777777" w:rsidR="003867CF" w:rsidRPr="00186439" w:rsidRDefault="003867CF" w:rsidP="009510EA">
            <w:pPr>
              <w:jc w:val="center"/>
              <w:rPr>
                <w:sz w:val="20"/>
                <w:szCs w:val="20"/>
              </w:rPr>
            </w:pPr>
          </w:p>
        </w:tc>
      </w:tr>
      <w:tr w:rsidR="00C775C6" w:rsidRPr="00D6388E" w14:paraId="677D1468" w14:textId="77777777" w:rsidTr="009510EA">
        <w:trPr>
          <w:trHeight w:val="210"/>
        </w:trPr>
        <w:tc>
          <w:tcPr>
            <w:tcW w:w="822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AEBFB5" w14:textId="77777777" w:rsidR="00C775C6" w:rsidRPr="008D03DB" w:rsidRDefault="00C775C6" w:rsidP="009510EA">
            <w:pPr>
              <w:spacing w:before="120"/>
              <w:jc w:val="right"/>
              <w:rPr>
                <w:b/>
                <w:sz w:val="20"/>
                <w:szCs w:val="20"/>
              </w:rPr>
            </w:pPr>
            <w:r w:rsidRPr="008D03DB">
              <w:rPr>
                <w:b/>
                <w:sz w:val="20"/>
                <w:szCs w:val="20"/>
              </w:rPr>
              <w:t>Łączna cena netto zestawu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FD539A" w14:textId="77777777" w:rsidR="00C775C6" w:rsidRPr="001E2795" w:rsidRDefault="00C775C6" w:rsidP="009510EA">
            <w:pPr>
              <w:spacing w:before="12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4484D557" w14:textId="77777777" w:rsidR="00C775C6" w:rsidRDefault="00C775C6" w:rsidP="00C775C6">
      <w:pPr>
        <w:pStyle w:val="Default"/>
        <w:spacing w:before="120"/>
        <w:jc w:val="both"/>
        <w:rPr>
          <w:rFonts w:ascii="Verdana" w:hAnsi="Verdana"/>
          <w:b/>
          <w:bCs/>
          <w:sz w:val="20"/>
          <w:szCs w:val="20"/>
        </w:rPr>
      </w:pPr>
    </w:p>
    <w:bookmarkEnd w:id="1"/>
    <w:p w14:paraId="31B445A1" w14:textId="77777777" w:rsidR="0063169B" w:rsidRPr="0063169B" w:rsidRDefault="0063169B" w:rsidP="0063169B">
      <w:pPr>
        <w:pStyle w:val="Teksttreci20"/>
        <w:spacing w:before="120" w:line="240" w:lineRule="auto"/>
        <w:ind w:left="720"/>
        <w:outlineLvl w:val="2"/>
        <w:rPr>
          <w:rFonts w:ascii="Verdana" w:hAnsi="Verdana"/>
          <w:b/>
          <w:bCs/>
          <w:i/>
          <w:sz w:val="20"/>
          <w:szCs w:val="20"/>
          <w:u w:val="single"/>
        </w:rPr>
      </w:pPr>
      <w:r w:rsidRPr="0063169B">
        <w:rPr>
          <w:rFonts w:ascii="Verdana" w:hAnsi="Verdana"/>
          <w:b/>
          <w:bCs/>
          <w:i/>
          <w:sz w:val="20"/>
          <w:szCs w:val="20"/>
        </w:rPr>
        <w:t>*niepotrzebne skreślić – w zależności od realizowanej części zamówienia</w:t>
      </w:r>
    </w:p>
    <w:p w14:paraId="6DB912D1" w14:textId="3CAFD531" w:rsidR="00566BB7" w:rsidRPr="00777DC8" w:rsidRDefault="00566BB7" w:rsidP="00AB10A4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/>
          <w:sz w:val="20"/>
          <w:szCs w:val="20"/>
        </w:rPr>
      </w:pPr>
      <w:bookmarkStart w:id="2" w:name="_GoBack"/>
      <w:bookmarkEnd w:id="2"/>
    </w:p>
    <w:sectPr w:rsidR="00566BB7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B5B9A" w14:textId="77777777" w:rsidR="008764EA" w:rsidRDefault="008764EA" w:rsidP="00E76D7E">
      <w:r>
        <w:separator/>
      </w:r>
    </w:p>
  </w:endnote>
  <w:endnote w:type="continuationSeparator" w:id="0">
    <w:p w14:paraId="6886F809" w14:textId="77777777" w:rsidR="008764EA" w:rsidRDefault="008764EA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2FC1A" w14:textId="77777777" w:rsidR="008764EA" w:rsidRDefault="008764EA" w:rsidP="00E76D7E">
      <w:r>
        <w:separator/>
      </w:r>
    </w:p>
  </w:footnote>
  <w:footnote w:type="continuationSeparator" w:id="0">
    <w:p w14:paraId="42E22BAB" w14:textId="77777777" w:rsidR="008764EA" w:rsidRDefault="008764EA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9"/>
  </w:num>
  <w:num w:numId="3">
    <w:abstractNumId w:val="20"/>
  </w:num>
  <w:num w:numId="4">
    <w:abstractNumId w:val="19"/>
  </w:num>
  <w:num w:numId="5">
    <w:abstractNumId w:val="24"/>
  </w:num>
  <w:num w:numId="6">
    <w:abstractNumId w:val="15"/>
  </w:num>
  <w:num w:numId="7">
    <w:abstractNumId w:val="3"/>
  </w:num>
  <w:num w:numId="8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</w:num>
  <w:num w:numId="11">
    <w:abstractNumId w:val="16"/>
  </w:num>
  <w:num w:numId="12">
    <w:abstractNumId w:val="0"/>
  </w:num>
  <w:num w:numId="13">
    <w:abstractNumId w:val="5"/>
  </w:num>
  <w:num w:numId="14">
    <w:abstractNumId w:val="23"/>
  </w:num>
  <w:num w:numId="15">
    <w:abstractNumId w:val="22"/>
  </w:num>
  <w:num w:numId="16">
    <w:abstractNumId w:val="2"/>
  </w:num>
  <w:num w:numId="17">
    <w:abstractNumId w:val="1"/>
  </w:num>
  <w:num w:numId="18">
    <w:abstractNumId w:val="11"/>
  </w:num>
  <w:num w:numId="19">
    <w:abstractNumId w:val="4"/>
  </w:num>
  <w:num w:numId="20">
    <w:abstractNumId w:val="10"/>
  </w:num>
  <w:num w:numId="21">
    <w:abstractNumId w:val="8"/>
  </w:num>
  <w:num w:numId="22">
    <w:abstractNumId w:val="13"/>
  </w:num>
  <w:num w:numId="23">
    <w:abstractNumId w:val="21"/>
  </w:num>
  <w:num w:numId="24">
    <w:abstractNumId w:val="14"/>
  </w:num>
  <w:num w:numId="25">
    <w:abstractNumId w:val="17"/>
  </w:num>
  <w:num w:numId="26">
    <w:abstractNumId w:val="7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CwNLMwMjQ0NzZR0lEKTi0uzszPAykwqQUALFPKtywAAAA="/>
  </w:docVars>
  <w:rsids>
    <w:rsidRoot w:val="006F3442"/>
    <w:rsid w:val="00013292"/>
    <w:rsid w:val="000519FF"/>
    <w:rsid w:val="00054E06"/>
    <w:rsid w:val="00061571"/>
    <w:rsid w:val="00073227"/>
    <w:rsid w:val="0008251D"/>
    <w:rsid w:val="000A2EA6"/>
    <w:rsid w:val="000C53F5"/>
    <w:rsid w:val="000E2C21"/>
    <w:rsid w:val="00104A7F"/>
    <w:rsid w:val="00121498"/>
    <w:rsid w:val="001321E6"/>
    <w:rsid w:val="00162945"/>
    <w:rsid w:val="0016495E"/>
    <w:rsid w:val="001834DF"/>
    <w:rsid w:val="00186439"/>
    <w:rsid w:val="001A2851"/>
    <w:rsid w:val="001A43B0"/>
    <w:rsid w:val="001C72D3"/>
    <w:rsid w:val="001D089E"/>
    <w:rsid w:val="001E7791"/>
    <w:rsid w:val="00227213"/>
    <w:rsid w:val="0024615D"/>
    <w:rsid w:val="00262A49"/>
    <w:rsid w:val="002862DD"/>
    <w:rsid w:val="002A3896"/>
    <w:rsid w:val="002A7278"/>
    <w:rsid w:val="002B45BF"/>
    <w:rsid w:val="002B6642"/>
    <w:rsid w:val="002B7C18"/>
    <w:rsid w:val="002C1FC2"/>
    <w:rsid w:val="002D438F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867CF"/>
    <w:rsid w:val="0039673F"/>
    <w:rsid w:val="003A6D53"/>
    <w:rsid w:val="003C4FCF"/>
    <w:rsid w:val="003D5419"/>
    <w:rsid w:val="003E52C5"/>
    <w:rsid w:val="003E5442"/>
    <w:rsid w:val="003F529D"/>
    <w:rsid w:val="003F55E8"/>
    <w:rsid w:val="00401065"/>
    <w:rsid w:val="0040496E"/>
    <w:rsid w:val="00411F7E"/>
    <w:rsid w:val="00423F71"/>
    <w:rsid w:val="00430289"/>
    <w:rsid w:val="004343D9"/>
    <w:rsid w:val="00436054"/>
    <w:rsid w:val="00442ABD"/>
    <w:rsid w:val="004441F1"/>
    <w:rsid w:val="0044612B"/>
    <w:rsid w:val="00494AFE"/>
    <w:rsid w:val="00494D8F"/>
    <w:rsid w:val="004973CE"/>
    <w:rsid w:val="004D3121"/>
    <w:rsid w:val="00566BB7"/>
    <w:rsid w:val="00590693"/>
    <w:rsid w:val="005A0CE3"/>
    <w:rsid w:val="005A7673"/>
    <w:rsid w:val="005B0102"/>
    <w:rsid w:val="005F5357"/>
    <w:rsid w:val="00601467"/>
    <w:rsid w:val="00610175"/>
    <w:rsid w:val="00631541"/>
    <w:rsid w:val="0063169B"/>
    <w:rsid w:val="0065450B"/>
    <w:rsid w:val="00670F69"/>
    <w:rsid w:val="00683363"/>
    <w:rsid w:val="006931FE"/>
    <w:rsid w:val="006A3437"/>
    <w:rsid w:val="006B2356"/>
    <w:rsid w:val="006B73F4"/>
    <w:rsid w:val="006C16A6"/>
    <w:rsid w:val="006F3442"/>
    <w:rsid w:val="006F3A1D"/>
    <w:rsid w:val="006F3AA8"/>
    <w:rsid w:val="0072088E"/>
    <w:rsid w:val="00722C5A"/>
    <w:rsid w:val="00723573"/>
    <w:rsid w:val="00750505"/>
    <w:rsid w:val="00757400"/>
    <w:rsid w:val="007620C9"/>
    <w:rsid w:val="00777DC8"/>
    <w:rsid w:val="0078563D"/>
    <w:rsid w:val="00786EEA"/>
    <w:rsid w:val="00790D38"/>
    <w:rsid w:val="007A207C"/>
    <w:rsid w:val="007B6084"/>
    <w:rsid w:val="007D306C"/>
    <w:rsid w:val="007E0C35"/>
    <w:rsid w:val="007E1C34"/>
    <w:rsid w:val="007F2772"/>
    <w:rsid w:val="00804975"/>
    <w:rsid w:val="00811117"/>
    <w:rsid w:val="00813751"/>
    <w:rsid w:val="008556B9"/>
    <w:rsid w:val="008570FE"/>
    <w:rsid w:val="00860265"/>
    <w:rsid w:val="008635EC"/>
    <w:rsid w:val="0087102B"/>
    <w:rsid w:val="00872CB8"/>
    <w:rsid w:val="008764EA"/>
    <w:rsid w:val="00896ECA"/>
    <w:rsid w:val="008C3FB9"/>
    <w:rsid w:val="008C4DEF"/>
    <w:rsid w:val="008D03DB"/>
    <w:rsid w:val="008D6119"/>
    <w:rsid w:val="008E07F2"/>
    <w:rsid w:val="009051DD"/>
    <w:rsid w:val="00926C7C"/>
    <w:rsid w:val="00933BC6"/>
    <w:rsid w:val="009345C9"/>
    <w:rsid w:val="00995CF0"/>
    <w:rsid w:val="009B2450"/>
    <w:rsid w:val="009F01D6"/>
    <w:rsid w:val="009F0D40"/>
    <w:rsid w:val="009F3DC2"/>
    <w:rsid w:val="009F5B99"/>
    <w:rsid w:val="009F6DD5"/>
    <w:rsid w:val="00A0506D"/>
    <w:rsid w:val="00A15F92"/>
    <w:rsid w:val="00A2590D"/>
    <w:rsid w:val="00A3294B"/>
    <w:rsid w:val="00A329E6"/>
    <w:rsid w:val="00A37C05"/>
    <w:rsid w:val="00A4511C"/>
    <w:rsid w:val="00A51FAA"/>
    <w:rsid w:val="00A60AEB"/>
    <w:rsid w:val="00A62D09"/>
    <w:rsid w:val="00A66150"/>
    <w:rsid w:val="00A962B5"/>
    <w:rsid w:val="00AA2063"/>
    <w:rsid w:val="00AA6EE5"/>
    <w:rsid w:val="00AB10A4"/>
    <w:rsid w:val="00AB2003"/>
    <w:rsid w:val="00AB3E1F"/>
    <w:rsid w:val="00AB5E4D"/>
    <w:rsid w:val="00AB6FA1"/>
    <w:rsid w:val="00AC4367"/>
    <w:rsid w:val="00AD52FF"/>
    <w:rsid w:val="00B02F60"/>
    <w:rsid w:val="00B04809"/>
    <w:rsid w:val="00B2109D"/>
    <w:rsid w:val="00B22228"/>
    <w:rsid w:val="00B22740"/>
    <w:rsid w:val="00B271DC"/>
    <w:rsid w:val="00B35C46"/>
    <w:rsid w:val="00B35C57"/>
    <w:rsid w:val="00B44658"/>
    <w:rsid w:val="00B7688A"/>
    <w:rsid w:val="00BC5053"/>
    <w:rsid w:val="00BE6054"/>
    <w:rsid w:val="00BF3A1A"/>
    <w:rsid w:val="00C14E63"/>
    <w:rsid w:val="00C5087C"/>
    <w:rsid w:val="00C548A8"/>
    <w:rsid w:val="00C775C6"/>
    <w:rsid w:val="00C77A10"/>
    <w:rsid w:val="00C831B4"/>
    <w:rsid w:val="00C86438"/>
    <w:rsid w:val="00C95B1A"/>
    <w:rsid w:val="00CB2522"/>
    <w:rsid w:val="00CD45EC"/>
    <w:rsid w:val="00CD6ED0"/>
    <w:rsid w:val="00CE455E"/>
    <w:rsid w:val="00CF595B"/>
    <w:rsid w:val="00D12C91"/>
    <w:rsid w:val="00D21D9E"/>
    <w:rsid w:val="00D343F2"/>
    <w:rsid w:val="00D4601B"/>
    <w:rsid w:val="00D652C1"/>
    <w:rsid w:val="00D70191"/>
    <w:rsid w:val="00D7527E"/>
    <w:rsid w:val="00D84960"/>
    <w:rsid w:val="00D87E10"/>
    <w:rsid w:val="00D9078B"/>
    <w:rsid w:val="00D95FDE"/>
    <w:rsid w:val="00DA1292"/>
    <w:rsid w:val="00DA38C0"/>
    <w:rsid w:val="00DF056B"/>
    <w:rsid w:val="00E00B9C"/>
    <w:rsid w:val="00E10FCE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2CDC"/>
    <w:rsid w:val="00EE455B"/>
    <w:rsid w:val="00EF345F"/>
    <w:rsid w:val="00EF398B"/>
    <w:rsid w:val="00F02D2F"/>
    <w:rsid w:val="00F1026C"/>
    <w:rsid w:val="00F25271"/>
    <w:rsid w:val="00F50E0A"/>
    <w:rsid w:val="00F62539"/>
    <w:rsid w:val="00F72103"/>
    <w:rsid w:val="00F73312"/>
    <w:rsid w:val="00FA4171"/>
    <w:rsid w:val="00FB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16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16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16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16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16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9D160-DFCA-4167-A1A5-CAC0F9EAB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Beata</cp:lastModifiedBy>
  <cp:revision>2</cp:revision>
  <cp:lastPrinted>2020-07-09T07:46:00Z</cp:lastPrinted>
  <dcterms:created xsi:type="dcterms:W3CDTF">2022-05-09T14:25:00Z</dcterms:created>
  <dcterms:modified xsi:type="dcterms:W3CDTF">2022-05-09T14:25:00Z</dcterms:modified>
</cp:coreProperties>
</file>